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51DBE7E6" w:rsidR="00277F79" w:rsidRPr="00C759B1" w:rsidRDefault="0093337F" w:rsidP="0093337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in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 xml:space="preserve">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93337F">
        <w:trPr>
          <w:trHeight w:val="1011"/>
        </w:trPr>
        <w:tc>
          <w:tcPr>
            <w:tcW w:w="1242" w:type="dxa"/>
          </w:tcPr>
          <w:p w14:paraId="7B37CCD5" w14:textId="77777777" w:rsidR="0093337F" w:rsidRDefault="0093337F" w:rsidP="002555A0">
            <w:pPr>
              <w:jc w:val="center"/>
            </w:pPr>
          </w:p>
          <w:p w14:paraId="27D74A2A" w14:textId="7C5C47B4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561979AF" w:rsidR="00BB0736" w:rsidRPr="00C759B1" w:rsidRDefault="00DF5AF6" w:rsidP="00816925">
            <w:pPr>
              <w:rPr>
                <w:sz w:val="20"/>
                <w:szCs w:val="20"/>
              </w:rPr>
            </w:pPr>
            <w:r w:rsidRPr="00DF5AF6">
              <w:rPr>
                <w:sz w:val="20"/>
                <w:szCs w:val="20"/>
              </w:rPr>
              <w:t>KAFETERYA KATLAR VE MAKİNE MÜHENDİSLİĞİ BÖLÜMÜNDE BULUNAN KLİMA SANTRALİ ISITMA BATARYALARI DEĞİŞİM İŞİ VE MAZLEME ALIMI</w:t>
            </w:r>
          </w:p>
        </w:tc>
        <w:tc>
          <w:tcPr>
            <w:tcW w:w="1984" w:type="dxa"/>
            <w:shd w:val="clear" w:color="auto" w:fill="auto"/>
          </w:tcPr>
          <w:p w14:paraId="023606EF" w14:textId="77777777" w:rsidR="006330AD" w:rsidRDefault="006330AD" w:rsidP="000912D8">
            <w:pPr>
              <w:jc w:val="center"/>
            </w:pPr>
          </w:p>
          <w:p w14:paraId="68490C20" w14:textId="22DFE3E1" w:rsidR="00C15EC2" w:rsidRPr="00C759B1" w:rsidRDefault="00DF5AF6" w:rsidP="000912D8">
            <w:pPr>
              <w:jc w:val="center"/>
            </w:pPr>
            <w:r>
              <w:t>1</w:t>
            </w:r>
          </w:p>
        </w:tc>
        <w:tc>
          <w:tcPr>
            <w:tcW w:w="2093" w:type="dxa"/>
            <w:shd w:val="clear" w:color="auto" w:fill="auto"/>
          </w:tcPr>
          <w:p w14:paraId="46F5737C" w14:textId="77777777" w:rsidR="006330AD" w:rsidRDefault="006330AD" w:rsidP="005C2179">
            <w:pPr>
              <w:jc w:val="center"/>
            </w:pPr>
          </w:p>
          <w:p w14:paraId="55631D30" w14:textId="6DB4AA48" w:rsidR="00BB0736" w:rsidRPr="00C759B1" w:rsidRDefault="005C2179" w:rsidP="005C2179">
            <w:pPr>
              <w:jc w:val="center"/>
            </w:pPr>
            <w:r>
              <w:t>P</w:t>
            </w:r>
            <w:r w:rsidR="00DF5AF6">
              <w:t>ak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78883994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>Yapı İşleri ve Teknik Daire Başkanlığı</w:t>
      </w:r>
      <w:r w:rsidR="004900DE">
        <w:t>’</w:t>
      </w:r>
      <w:r w:rsidRPr="00777606">
        <w:t xml:space="preserve">nca </w:t>
      </w:r>
      <w:r w:rsidRPr="00E512FB">
        <w:rPr>
          <w:b/>
          <w:bCs/>
        </w:rPr>
        <w:t>“</w:t>
      </w:r>
      <w:r w:rsidR="00DF5AF6" w:rsidRPr="00DF5AF6">
        <w:rPr>
          <w:b/>
          <w:bCs/>
        </w:rPr>
        <w:t>KAFETERYA KATLAR VE MAKİNE MÜHENDİSLİĞİ BÖLÜMÜNDE BULUNAN KLİMA SANTRALİ ISITMA BATARYALARI DEĞİŞİM İŞİ VE MAZLEME ALIMI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AB771C">
        <w:rPr>
          <w:b/>
        </w:rPr>
        <w:t>01</w:t>
      </w:r>
      <w:r w:rsidR="00DF5AF6">
        <w:rPr>
          <w:b/>
        </w:rPr>
        <w:t>.12</w:t>
      </w:r>
      <w:r w:rsidR="00E512FB" w:rsidRPr="00E512FB">
        <w:rPr>
          <w:b/>
        </w:rPr>
        <w:t>.2021</w:t>
      </w:r>
      <w:r w:rsidR="00D838E0" w:rsidRPr="00E512FB">
        <w:rPr>
          <w:b/>
          <w:bCs/>
        </w:rPr>
        <w:t xml:space="preserve"> </w:t>
      </w:r>
      <w:r w:rsidR="00AB771C">
        <w:rPr>
          <w:b/>
          <w:bCs/>
        </w:rPr>
        <w:t>Çarşamb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14D9E404" w14:textId="77777777" w:rsidR="00B62117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62117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OT: Alınacak malzemeler listesi ve teknik şartname ektedir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     </w:t>
      </w:r>
    </w:p>
    <w:p w14:paraId="635979D2" w14:textId="4A77BDD3" w:rsidR="0083017F" w:rsidRPr="00B62117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  </w:t>
      </w:r>
      <w:r w:rsidR="00B62117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                                           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282B1D" w:rsidRPr="00B62117">
        <w:rPr>
          <w:sz w:val="24"/>
          <w:szCs w:val="24"/>
        </w:rPr>
        <w:t>Teklifler</w:t>
      </w:r>
      <w:r w:rsidR="00B62117">
        <w:rPr>
          <w:sz w:val="24"/>
          <w:szCs w:val="24"/>
        </w:rPr>
        <w:t xml:space="preserve">: </w:t>
      </w:r>
      <w:r w:rsidRPr="00B62117">
        <w:rPr>
          <w:sz w:val="24"/>
          <w:szCs w:val="24"/>
        </w:rPr>
        <w:t xml:space="preserve"> İsmail ÖKSÜZOĞLU</w:t>
      </w:r>
      <w:r w:rsidR="00E654EB" w:rsidRPr="00B62117">
        <w:rPr>
          <w:sz w:val="24"/>
          <w:szCs w:val="24"/>
        </w:rPr>
        <w:tab/>
      </w:r>
      <w:r w:rsidRPr="00B62117">
        <w:rPr>
          <w:sz w:val="24"/>
          <w:szCs w:val="24"/>
        </w:rPr>
        <w:t xml:space="preserve">                           </w:t>
      </w:r>
      <w:r w:rsidR="00B62117" w:rsidRPr="00B62117">
        <w:rPr>
          <w:sz w:val="24"/>
          <w:szCs w:val="24"/>
        </w:rPr>
        <w:t xml:space="preserve">           </w:t>
      </w:r>
      <w:r w:rsidRPr="00B62117">
        <w:rPr>
          <w:sz w:val="24"/>
          <w:szCs w:val="24"/>
        </w:rPr>
        <w:t xml:space="preserve">         </w:t>
      </w:r>
      <w:r w:rsidR="00D03E6C" w:rsidRPr="00B62117">
        <w:rPr>
          <w:sz w:val="24"/>
          <w:szCs w:val="24"/>
        </w:rPr>
        <w:t xml:space="preserve">Teknik Bilgi: </w:t>
      </w:r>
      <w:r w:rsidRPr="00B62117">
        <w:rPr>
          <w:sz w:val="24"/>
          <w:szCs w:val="24"/>
        </w:rPr>
        <w:t xml:space="preserve">   </w:t>
      </w:r>
      <w:r w:rsidR="00424AE5">
        <w:rPr>
          <w:sz w:val="24"/>
          <w:szCs w:val="24"/>
        </w:rPr>
        <w:t xml:space="preserve">    </w:t>
      </w:r>
      <w:r w:rsidR="00472C94" w:rsidRPr="00B62117">
        <w:rPr>
          <w:sz w:val="24"/>
          <w:szCs w:val="24"/>
        </w:rPr>
        <w:t>Celal ALTAŞ</w:t>
      </w:r>
    </w:p>
    <w:p w14:paraId="715E6A9A" w14:textId="5B9A533A" w:rsidR="00DF5AF6" w:rsidRPr="00B62117" w:rsidRDefault="00DF5AF6" w:rsidP="00DF5AF6">
      <w:pPr>
        <w:pStyle w:val="Default"/>
      </w:pPr>
      <w:r w:rsidRPr="00B62117">
        <w:t xml:space="preserve">            </w:t>
      </w:r>
      <w:r w:rsidR="00B62117">
        <w:t xml:space="preserve">   </w:t>
      </w:r>
      <w:r w:rsidR="00424AE5">
        <w:t xml:space="preserve"> </w:t>
      </w:r>
      <w:r w:rsidRPr="00B62117">
        <w:t xml:space="preserve">     210 61 38</w:t>
      </w:r>
      <w:r w:rsidR="00472C94" w:rsidRPr="00B62117">
        <w:t xml:space="preserve">                                             </w:t>
      </w:r>
      <w:r w:rsidR="00B62117" w:rsidRPr="00B62117">
        <w:t xml:space="preserve">           </w:t>
      </w:r>
      <w:r w:rsidR="00472C94" w:rsidRPr="00B62117">
        <w:t xml:space="preserve">  </w:t>
      </w:r>
      <w:r w:rsidR="00B62117">
        <w:t xml:space="preserve">      </w:t>
      </w:r>
      <w:r w:rsidR="00472C94" w:rsidRPr="00B62117">
        <w:t xml:space="preserve"> </w:t>
      </w:r>
      <w:r w:rsidR="00B62117">
        <w:t xml:space="preserve">           </w:t>
      </w:r>
      <w:r w:rsidR="00472C94" w:rsidRPr="00B62117">
        <w:t xml:space="preserve"> </w:t>
      </w:r>
      <w:r w:rsidR="00424AE5">
        <w:t xml:space="preserve">  </w:t>
      </w:r>
      <w:r w:rsidR="00472C94" w:rsidRPr="00B62117">
        <w:t xml:space="preserve">  210 29 35</w:t>
      </w:r>
    </w:p>
    <w:p w14:paraId="74127D85" w14:textId="5E335B66" w:rsidR="000021C0" w:rsidRPr="00B62117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Pr="00B6211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B6211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B6211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6211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B6211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6211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B6211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6211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B62117">
        <w:rPr>
          <w:rFonts w:ascii="Times New Roman" w:eastAsia="Calibri" w:hAnsi="Times New Roman" w:cs="Times New Roman"/>
          <w:sz w:val="24"/>
          <w:szCs w:val="24"/>
        </w:rPr>
        <w:t>A</w:t>
      </w:r>
      <w:r w:rsidRPr="00B6211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B621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3AD6"/>
    <w:rsid w:val="00286C2A"/>
    <w:rsid w:val="003022A5"/>
    <w:rsid w:val="003D02A5"/>
    <w:rsid w:val="00424AE5"/>
    <w:rsid w:val="004259B6"/>
    <w:rsid w:val="00462C81"/>
    <w:rsid w:val="00472C94"/>
    <w:rsid w:val="004900DE"/>
    <w:rsid w:val="004B57AE"/>
    <w:rsid w:val="004E3FF2"/>
    <w:rsid w:val="005C2179"/>
    <w:rsid w:val="006330AD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3337F"/>
    <w:rsid w:val="00945CE2"/>
    <w:rsid w:val="00997EA0"/>
    <w:rsid w:val="009C7088"/>
    <w:rsid w:val="009E6CB5"/>
    <w:rsid w:val="00A476A9"/>
    <w:rsid w:val="00A71389"/>
    <w:rsid w:val="00AB771C"/>
    <w:rsid w:val="00B62117"/>
    <w:rsid w:val="00BB0736"/>
    <w:rsid w:val="00C071FA"/>
    <w:rsid w:val="00C15EC2"/>
    <w:rsid w:val="00C51FC6"/>
    <w:rsid w:val="00C652C5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4</cp:revision>
  <dcterms:created xsi:type="dcterms:W3CDTF">2021-11-29T12:07:00Z</dcterms:created>
  <dcterms:modified xsi:type="dcterms:W3CDTF">2021-11-30T07:43:00Z</dcterms:modified>
</cp:coreProperties>
</file>